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32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68ae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36a134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ae272154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a4e93b7a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c04dcd13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1b0bee1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fd4b341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cdc3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7:15:28Z</dcterms:created>
  <dcterms:modified xsi:type="dcterms:W3CDTF">2022-05-09T17:15:28Z</dcterms:modified>
</cp:coreProperties>
</file>